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2C1A" w:rsidRPr="001C75A4" w:rsidRDefault="00082C1A">
      <w:pPr>
        <w:pStyle w:val="Heading2"/>
        <w:rPr>
          <w:lang w:val="tk-TM"/>
        </w:rPr>
      </w:pPr>
      <w:r w:rsidRPr="001C75A4">
        <w:rPr>
          <w:lang w:val="tk-TM"/>
        </w:rPr>
        <w:t>TÜRKMENISTANYŇ  BILIM  MINISTRLIGI</w:t>
      </w:r>
    </w:p>
    <w:p w:rsidR="00082C1A" w:rsidRPr="001C75A4" w:rsidRDefault="00082C1A">
      <w:pPr>
        <w:jc w:val="center"/>
        <w:rPr>
          <w:rFonts w:ascii="Times New Roman" w:hAnsi="Times New Roman"/>
          <w:lang w:val="tk-TM"/>
        </w:rPr>
      </w:pPr>
    </w:p>
    <w:p w:rsidR="00082C1A" w:rsidRPr="001C75A4" w:rsidRDefault="00082C1A">
      <w:pPr>
        <w:pStyle w:val="Heading3"/>
        <w:rPr>
          <w:lang w:val="tk-TM"/>
        </w:rPr>
      </w:pPr>
      <w:r w:rsidRPr="001C75A4">
        <w:rPr>
          <w:lang w:val="tk-TM"/>
        </w:rPr>
        <w:t>Ýaş hünärmeni</w:t>
      </w:r>
    </w:p>
    <w:p w:rsidR="00082C1A" w:rsidRPr="001C75A4" w:rsidRDefault="00082C1A">
      <w:pPr>
        <w:jc w:val="center"/>
        <w:rPr>
          <w:rFonts w:ascii="Times New Roman" w:hAnsi="Times New Roman"/>
          <w:sz w:val="16"/>
          <w:lang w:val="tk-TM"/>
        </w:rPr>
      </w:pPr>
    </w:p>
    <w:p w:rsidR="00082C1A" w:rsidRPr="001C75A4" w:rsidRDefault="00082C1A">
      <w:pPr>
        <w:pStyle w:val="Heading1"/>
        <w:rPr>
          <w:b w:val="0"/>
          <w:spacing w:val="20"/>
          <w:sz w:val="34"/>
          <w:szCs w:val="34"/>
          <w:lang w:val="tk-TM"/>
        </w:rPr>
      </w:pPr>
      <w:r w:rsidRPr="001C75A4">
        <w:rPr>
          <w:b w:val="0"/>
          <w:spacing w:val="20"/>
          <w:sz w:val="34"/>
          <w:szCs w:val="34"/>
          <w:lang w:val="tk-TM"/>
        </w:rPr>
        <w:t>IŞE  ÝOLLAÝYŞ  HATY</w:t>
      </w:r>
    </w:p>
    <w:p w:rsidR="00082C1A" w:rsidRPr="001C75A4" w:rsidRDefault="00082C1A">
      <w:pPr>
        <w:ind w:firstLine="567"/>
        <w:rPr>
          <w:rFonts w:ascii="Times New Roman" w:hAnsi="Times New Roman"/>
          <w:sz w:val="16"/>
          <w:lang w:val="tk-TM"/>
        </w:rPr>
      </w:pPr>
    </w:p>
    <w:p w:rsidR="00082C1A" w:rsidRPr="001C75A4" w:rsidRDefault="00D01FE9">
      <w:pPr>
        <w:ind w:firstLine="567"/>
        <w:rPr>
          <w:rFonts w:ascii="Times New Roman" w:hAnsi="Times New Roman"/>
          <w:sz w:val="24"/>
          <w:lang w:val="tk-TM"/>
        </w:rPr>
      </w:pPr>
      <w:r w:rsidRPr="001C75A4">
        <w:rPr>
          <w:u w:val="single"/>
          <w:lang w:val="tk-TM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BBA9D0" wp14:editId="086E5919">
                <wp:simplePos x="0" y="0"/>
                <wp:positionH relativeFrom="margin">
                  <wp:align>left</wp:align>
                </wp:positionH>
                <wp:positionV relativeFrom="paragraph">
                  <wp:posOffset>89287</wp:posOffset>
                </wp:positionV>
                <wp:extent cx="6014416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4416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1FE9" w:rsidRPr="00027945" w:rsidRDefault="00027945" w:rsidP="007E1815">
                            <w:pPr>
                              <w:jc w:val="center"/>
                              <w:rPr>
                                <w:rFonts w:ascii="Times New Roman" w:hAnsi="Times New Roman"/>
                                <w:u w:val="single"/>
                                <w:lang w:val="tk-TM"/>
                              </w:rPr>
                            </w:pPr>
                            <w:r w:rsidRPr="00027945">
                              <w:rPr>
                                <w:rFonts w:ascii="Times New Roman" w:hAnsi="Times New Roman"/>
                                <w:u w:val="single"/>
                                <w:lang w:val="tk-TM"/>
                              </w:rPr>
                              <w:t>2019</w:t>
                            </w:r>
                            <w:r w:rsidRPr="00027945">
                              <w:rPr>
                                <w:rFonts w:ascii="Times New Roman" w:hAnsi="Times New Roman"/>
                                <w:u w:val="single"/>
                                <w:lang w:val="cs-CZ"/>
                              </w:rPr>
                              <w:t>-njy ýylda</w:t>
                            </w:r>
                            <w:r w:rsidRPr="00027945">
                              <w:rPr>
                                <w:rFonts w:ascii="Times New Roman" w:hAnsi="Times New Roman"/>
                                <w:szCs w:val="28"/>
                                <w:u w:val="single"/>
                                <w:lang w:val="tk-TM"/>
                              </w:rPr>
                              <w:t xml:space="preserve"> </w:t>
                            </w:r>
                            <w:r w:rsidR="00D01FE9" w:rsidRPr="00027945">
                              <w:rPr>
                                <w:rFonts w:ascii="Times New Roman" w:hAnsi="Times New Roman"/>
                                <w:szCs w:val="28"/>
                                <w:u w:val="single"/>
                                <w:lang w:val="tk-TM"/>
                              </w:rPr>
                              <w:t>Halkara ynsanperwer ylymlary we ösüş uniwersiteti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BBA9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7.05pt;width:473.6pt;height:110.6pt;z-index:25166131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" filled="f" stroked="f">
                <v:textbox style="mso-fit-shape-to-text:t">
                  <w:txbxContent>
                    <w:p w:rsidR="00D01FE9" w:rsidRPr="00027945" w:rsidRDefault="00027945" w:rsidP="007E1815">
                      <w:pPr>
                        <w:jc w:val="center"/>
                        <w:rPr>
                          <w:rFonts w:ascii="Times New Roman" w:hAnsi="Times New Roman"/>
                          <w:u w:val="single"/>
                          <w:lang w:val="tk-TM"/>
                        </w:rPr>
                      </w:pPr>
                      <w:r w:rsidRPr="00027945">
                        <w:rPr>
                          <w:rFonts w:ascii="Times New Roman" w:hAnsi="Times New Roman"/>
                          <w:u w:val="single"/>
                          <w:lang w:val="tk-TM"/>
                        </w:rPr>
                        <w:t>2019</w:t>
                      </w:r>
                      <w:r w:rsidRPr="00027945">
                        <w:rPr>
                          <w:rFonts w:ascii="Times New Roman" w:hAnsi="Times New Roman"/>
                          <w:u w:val="single"/>
                          <w:lang w:val="cs-CZ"/>
                        </w:rPr>
                        <w:t>-njy ýylda</w:t>
                      </w:r>
                      <w:r w:rsidRPr="00027945">
                        <w:rPr>
                          <w:rFonts w:ascii="Times New Roman" w:hAnsi="Times New Roman"/>
                          <w:szCs w:val="28"/>
                          <w:u w:val="single"/>
                          <w:lang w:val="tk-TM"/>
                        </w:rPr>
                        <w:t xml:space="preserve"> </w:t>
                      </w:r>
                      <w:r w:rsidR="00D01FE9" w:rsidRPr="00027945">
                        <w:rPr>
                          <w:rFonts w:ascii="Times New Roman" w:hAnsi="Times New Roman"/>
                          <w:szCs w:val="28"/>
                          <w:u w:val="single"/>
                          <w:lang w:val="tk-TM"/>
                        </w:rPr>
                        <w:t>Halkara ynsanperwer ylymlary we ösüş uniwersitetin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82C1A" w:rsidRPr="001C75A4" w:rsidRDefault="00082C1A" w:rsidP="00D01FE9">
      <w:pPr>
        <w:rPr>
          <w:rFonts w:ascii="Times New Roman" w:hAnsi="Times New Roman"/>
          <w:lang w:val="tk-TM"/>
        </w:rPr>
      </w:pPr>
    </w:p>
    <w:p w:rsidR="00082C1A" w:rsidRPr="001C75A4" w:rsidRDefault="00082C1A">
      <w:pPr>
        <w:pStyle w:val="BodyText21"/>
        <w:ind w:left="3969" w:firstLine="0"/>
        <w:rPr>
          <w:sz w:val="22"/>
          <w:lang w:val="tk-TM"/>
        </w:rPr>
      </w:pPr>
      <w:r w:rsidRPr="001C75A4">
        <w:rPr>
          <w:sz w:val="22"/>
          <w:lang w:val="tk-TM"/>
        </w:rPr>
        <w:t>(</w:t>
      </w:r>
      <w:r w:rsidR="00027945" w:rsidRPr="001C75A4">
        <w:rPr>
          <w:sz w:val="22"/>
          <w:lang w:val="tk-TM"/>
        </w:rPr>
        <w:t>okuw mekdebiniň ady</w:t>
      </w:r>
      <w:r w:rsidRPr="001C75A4">
        <w:rPr>
          <w:sz w:val="22"/>
          <w:lang w:val="tk-TM"/>
        </w:rPr>
        <w:t>)</w:t>
      </w:r>
    </w:p>
    <w:p w:rsidR="00082C1A" w:rsidRPr="001C75A4" w:rsidRDefault="00D01FE9">
      <w:pPr>
        <w:pStyle w:val="BodyText21"/>
        <w:ind w:firstLine="0"/>
        <w:rPr>
          <w:u w:val="single"/>
          <w:lang w:val="tk-TM"/>
        </w:rPr>
      </w:pPr>
      <w:r w:rsidRPr="001C75A4">
        <w:rPr>
          <w:sz w:val="20"/>
          <w:u w:val="single"/>
          <w:lang w:val="tk-TM"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3BA757" wp14:editId="518FB961">
                <wp:simplePos x="0" y="0"/>
                <wp:positionH relativeFrom="margin">
                  <wp:align>right</wp:align>
                </wp:positionH>
                <wp:positionV relativeFrom="paragraph">
                  <wp:posOffset>65736</wp:posOffset>
                </wp:positionV>
                <wp:extent cx="6015107" cy="340241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5107" cy="3402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1FE9" w:rsidRPr="00027945" w:rsidRDefault="00027945" w:rsidP="006A733E">
                            <w:pPr>
                              <w:jc w:val="center"/>
                              <w:rPr>
                                <w:rFonts w:ascii="Times New Roman" w:hAnsi="Times New Roman"/>
                                <w:u w:val="single"/>
                                <w:lang w:val="en-US"/>
                              </w:rPr>
                            </w:pPr>
                            <w:r w:rsidRPr="005B475E">
                              <w:rPr>
                                <w:rFonts w:ascii="Times New Roman" w:hAnsi="Times New Roman"/>
                                <w:u w:val="single"/>
                                <w:lang w:val="tk-TM"/>
                              </w:rPr>
                              <w:t>$</w:t>
                            </w:r>
                            <w:r w:rsidRPr="005B475E">
                              <w:rPr>
                                <w:rFonts w:ascii="Times New Roman" w:hAnsi="Times New Roman"/>
                                <w:u w:val="single"/>
                                <w:lang w:val="en-US"/>
                              </w:rPr>
                              <w:t>{major</w:t>
                            </w:r>
                            <w:r w:rsidR="005050FE">
                              <w:rPr>
                                <w:rFonts w:ascii="Times New Roman" w:hAnsi="Times New Roman"/>
                                <w:u w:val="single"/>
                                <w:lang w:val="tk-TM"/>
                              </w:rPr>
                              <w:t>_name</w:t>
                            </w:r>
                            <w:r w:rsidRPr="005B475E">
                              <w:rPr>
                                <w:rFonts w:ascii="Times New Roman" w:hAnsi="Times New Roman"/>
                                <w:u w:val="single"/>
                                <w:lang w:val="en-US"/>
                              </w:rPr>
                              <w:t>}</w:t>
                            </w:r>
                            <w:r w:rsidR="00211B25">
                              <w:rPr>
                                <w:rFonts w:ascii="Times New Roman" w:hAnsi="Times New Roman"/>
                                <w:u w:val="single"/>
                                <w:lang w:val="tk-TM"/>
                              </w:rPr>
                              <w:t xml:space="preserve">  </w:t>
                            </w:r>
                            <w:r w:rsidRPr="00027945">
                              <w:rPr>
                                <w:u w:val="single"/>
                              </w:rPr>
                              <w:t>hünäri boýunça tamaml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3BA75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22.45pt;margin-top:5.2pt;width:473.65pt;height:26.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" filled="f" stroked="f">
                <v:textbox>
                  <w:txbxContent>
                    <w:p w:rsidR="00D01FE9" w:rsidRPr="00027945" w:rsidRDefault="00027945" w:rsidP="006A733E">
                      <w:pPr>
                        <w:jc w:val="center"/>
                        <w:rPr>
                          <w:rFonts w:ascii="Times New Roman" w:hAnsi="Times New Roman"/>
                          <w:u w:val="single"/>
                          <w:lang w:val="en-US"/>
                        </w:rPr>
                      </w:pPr>
                      <w:r w:rsidRPr="005B475E">
                        <w:rPr>
                          <w:rFonts w:ascii="Times New Roman" w:hAnsi="Times New Roman"/>
                          <w:u w:val="single"/>
                          <w:lang w:val="tk-TM"/>
                        </w:rPr>
                        <w:t>$</w:t>
                      </w:r>
                      <w:r w:rsidRPr="005B475E">
                        <w:rPr>
                          <w:rFonts w:ascii="Times New Roman" w:hAnsi="Times New Roman"/>
                          <w:u w:val="single"/>
                          <w:lang w:val="en-US"/>
                        </w:rPr>
                        <w:t>{major</w:t>
                      </w:r>
                      <w:r w:rsidR="005050FE">
                        <w:rPr>
                          <w:rFonts w:ascii="Times New Roman" w:hAnsi="Times New Roman"/>
                          <w:u w:val="single"/>
                          <w:lang w:val="tk-TM"/>
                        </w:rPr>
                        <w:t>_name</w:t>
                      </w:r>
                      <w:r w:rsidRPr="005B475E">
                        <w:rPr>
                          <w:rFonts w:ascii="Times New Roman" w:hAnsi="Times New Roman"/>
                          <w:u w:val="single"/>
                          <w:lang w:val="en-US"/>
                        </w:rPr>
                        <w:t>}</w:t>
                      </w:r>
                      <w:r w:rsidR="00211B25">
                        <w:rPr>
                          <w:rFonts w:ascii="Times New Roman" w:hAnsi="Times New Roman"/>
                          <w:u w:val="single"/>
                          <w:lang w:val="tk-TM"/>
                        </w:rPr>
                        <w:t xml:space="preserve">  </w:t>
                      </w:r>
                      <w:bookmarkStart w:id="1" w:name="_GoBack"/>
                      <w:bookmarkEnd w:id="1"/>
                      <w:r w:rsidRPr="00027945">
                        <w:rPr>
                          <w:u w:val="single"/>
                        </w:rPr>
                        <w:t>hünäri boýunça tamaml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C75A4">
        <w:rPr>
          <w:rFonts w:asciiTheme="majorBidi" w:hAnsiTheme="majorBidi" w:cstheme="majorBidi"/>
          <w:sz w:val="20"/>
          <w:lang w:val="tk-TM"/>
        </w:rPr>
        <w:br/>
      </w:r>
    </w:p>
    <w:p w:rsidR="00082C1A" w:rsidRPr="001C75A4" w:rsidRDefault="00082C1A" w:rsidP="00027945">
      <w:pPr>
        <w:pStyle w:val="BodyText21"/>
        <w:ind w:firstLine="1"/>
        <w:jc w:val="center"/>
        <w:rPr>
          <w:sz w:val="22"/>
          <w:lang w:val="tk-TM"/>
        </w:rPr>
      </w:pPr>
      <w:r w:rsidRPr="001C75A4">
        <w:rPr>
          <w:sz w:val="22"/>
          <w:lang w:val="tk-TM"/>
        </w:rPr>
        <w:t>(hünäriniň ady)</w:t>
      </w:r>
    </w:p>
    <w:p w:rsidR="00D01FE9" w:rsidRPr="001C75A4" w:rsidRDefault="007E1815" w:rsidP="00D01FE9">
      <w:pPr>
        <w:pStyle w:val="BodyText21"/>
        <w:ind w:firstLine="0"/>
        <w:rPr>
          <w:sz w:val="20"/>
          <w:lang w:val="tk-TM"/>
        </w:rPr>
      </w:pPr>
      <w:r w:rsidRPr="001C75A4">
        <w:rPr>
          <w:sz w:val="20"/>
          <w:u w:val="single"/>
          <w:lang w:val="tk-TM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C46650E" wp14:editId="239F928B">
                <wp:simplePos x="0" y="0"/>
                <wp:positionH relativeFrom="margin">
                  <wp:posOffset>0</wp:posOffset>
                </wp:positionH>
                <wp:positionV relativeFrom="paragraph">
                  <wp:posOffset>61122</wp:posOffset>
                </wp:positionV>
                <wp:extent cx="5975498" cy="38277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498" cy="38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1815" w:rsidRPr="00027945" w:rsidRDefault="007E1815" w:rsidP="00CD4EFF">
                            <w:pPr>
                              <w:jc w:val="center"/>
                              <w:rPr>
                                <w:b/>
                                <w:u w:val="single"/>
                                <w:lang w:val="en-US"/>
                              </w:rPr>
                            </w:pPr>
                            <w:r w:rsidRPr="00027945">
                              <w:rPr>
                                <w:b/>
                                <w:u w:val="single"/>
                              </w:rPr>
                              <w:t>${student_full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6650E" id="_x0000_s1028" type="#_x0000_t202" style="position:absolute;left:0;text-align:left;margin-left:0;margin-top:4.8pt;width:470.5pt;height:30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" filled="f" stroked="f">
                <v:textbox>
                  <w:txbxContent>
                    <w:p w:rsidR="007E1815" w:rsidRPr="00027945" w:rsidRDefault="007E1815" w:rsidP="00CD4EFF">
                      <w:pPr>
                        <w:jc w:val="center"/>
                        <w:rPr>
                          <w:b/>
                          <w:u w:val="single"/>
                          <w:lang w:val="en-US"/>
                        </w:rPr>
                      </w:pPr>
                      <w:r w:rsidRPr="00027945">
                        <w:rPr>
                          <w:b/>
                          <w:u w:val="single"/>
                        </w:rPr>
                        <w:t>${student_fullname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82C1A" w:rsidRPr="001C75A4" w:rsidRDefault="00082C1A" w:rsidP="00D01FE9">
      <w:pPr>
        <w:pStyle w:val="BodyText21"/>
        <w:ind w:firstLine="0"/>
        <w:rPr>
          <w:lang w:val="tk-TM"/>
        </w:rPr>
      </w:pPr>
    </w:p>
    <w:p w:rsidR="00082C1A" w:rsidRPr="001C75A4" w:rsidRDefault="00082C1A">
      <w:pPr>
        <w:pStyle w:val="BodyText21"/>
        <w:ind w:firstLine="0"/>
        <w:jc w:val="center"/>
        <w:rPr>
          <w:sz w:val="22"/>
          <w:lang w:val="tk-TM"/>
        </w:rPr>
      </w:pPr>
      <w:r w:rsidRPr="001C75A4">
        <w:rPr>
          <w:sz w:val="22"/>
          <w:lang w:val="tk-TM"/>
        </w:rPr>
        <w:t>(familiýasy, ady</w:t>
      </w:r>
      <w:r w:rsidR="006D3090" w:rsidRPr="001C75A4">
        <w:rPr>
          <w:sz w:val="22"/>
          <w:lang w:val="tk-TM"/>
        </w:rPr>
        <w:t xml:space="preserve"> we</w:t>
      </w:r>
      <w:r w:rsidRPr="001C75A4">
        <w:rPr>
          <w:sz w:val="22"/>
          <w:lang w:val="tk-TM"/>
        </w:rPr>
        <w:t xml:space="preserve"> atasynyň ady)</w:t>
      </w:r>
    </w:p>
    <w:p w:rsidR="00F5313A" w:rsidRPr="001C75A4" w:rsidRDefault="00F5313A">
      <w:pPr>
        <w:pStyle w:val="BodyText21"/>
        <w:ind w:firstLine="0"/>
        <w:rPr>
          <w:sz w:val="8"/>
          <w:u w:val="single"/>
          <w:lang w:val="tk-TM"/>
        </w:rPr>
      </w:pPr>
    </w:p>
    <w:p w:rsidR="005354B8" w:rsidRPr="001C75A4" w:rsidRDefault="009448CC">
      <w:pPr>
        <w:pStyle w:val="BodyText21"/>
        <w:ind w:firstLine="0"/>
        <w:rPr>
          <w:u w:val="single"/>
          <w:lang w:val="tk-TM"/>
        </w:rPr>
      </w:pPr>
      <w:r w:rsidRPr="001C75A4">
        <w:rPr>
          <w:u w:val="single"/>
          <w:lang w:val="tk-TM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C6EFF45" wp14:editId="5943E8CF">
                <wp:simplePos x="0" y="0"/>
                <wp:positionH relativeFrom="column">
                  <wp:posOffset>182880</wp:posOffset>
                </wp:positionH>
                <wp:positionV relativeFrom="paragraph">
                  <wp:posOffset>71976</wp:posOffset>
                </wp:positionV>
                <wp:extent cx="5835181" cy="834887"/>
                <wp:effectExtent l="0" t="0" r="0" b="381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5181" cy="83488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54B8" w:rsidRPr="00027945" w:rsidRDefault="005354B8" w:rsidP="006A733E">
                            <w:pPr>
                              <w:jc w:val="center"/>
                              <w:rPr>
                                <w:rFonts w:asciiTheme="minorHAnsi" w:hAnsiTheme="minorHAnsi"/>
                                <w:u w:val="single"/>
                                <w:lang w:val="tk-TM"/>
                              </w:rPr>
                            </w:pPr>
                            <w:r w:rsidRPr="00027945">
                              <w:rPr>
                                <w:u w:val="single"/>
                              </w:rPr>
                              <w:t>${job_name}</w:t>
                            </w:r>
                            <w:r w:rsidR="00027945" w:rsidRPr="00027945">
                              <w:rPr>
                                <w:rFonts w:asciiTheme="minorHAnsi" w:hAnsiTheme="minorHAnsi"/>
                                <w:u w:val="single"/>
                                <w:lang w:val="tk-TM"/>
                              </w:rPr>
                              <w:t xml:space="preserve"> </w:t>
                            </w:r>
                            <w:r w:rsidR="001E2A28">
                              <w:rPr>
                                <w:rFonts w:asciiTheme="minorHAnsi" w:hAnsiTheme="minorHAnsi"/>
                                <w:u w:val="single"/>
                                <w:lang w:val="tk-TM"/>
                              </w:rPr>
                              <w:br/>
                            </w:r>
                            <w:r w:rsidR="00027945" w:rsidRPr="00027945">
                              <w:rPr>
                                <w:u w:val="single"/>
                              </w:rPr>
                              <w:t>ygtyýaryna işe ugradylý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6EFF45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14.4pt;margin-top:5.65pt;width:459.45pt;height:65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" filled="f" stroked="f">
                <v:textbox>
                  <w:txbxContent>
                    <w:p w:rsidR="005354B8" w:rsidRPr="00027945" w:rsidRDefault="005354B8" w:rsidP="006A733E">
                      <w:pPr>
                        <w:jc w:val="center"/>
                        <w:rPr>
                          <w:rFonts w:asciiTheme="minorHAnsi" w:hAnsiTheme="minorHAnsi"/>
                          <w:u w:val="single"/>
                          <w:lang w:val="tk-TM"/>
                        </w:rPr>
                      </w:pPr>
                      <w:r w:rsidRPr="00027945">
                        <w:rPr>
                          <w:u w:val="single"/>
                        </w:rPr>
                        <w:t>${job_name}</w:t>
                      </w:r>
                      <w:r w:rsidR="00027945" w:rsidRPr="00027945">
                        <w:rPr>
                          <w:rFonts w:asciiTheme="minorHAnsi" w:hAnsiTheme="minorHAnsi"/>
                          <w:u w:val="single"/>
                          <w:lang w:val="tk-TM"/>
                        </w:rPr>
                        <w:t xml:space="preserve"> </w:t>
                      </w:r>
                      <w:r w:rsidR="001E2A28">
                        <w:rPr>
                          <w:rFonts w:asciiTheme="minorHAnsi" w:hAnsiTheme="minorHAnsi"/>
                          <w:u w:val="single"/>
                          <w:lang w:val="tk-TM"/>
                        </w:rPr>
                        <w:br/>
                      </w:r>
                      <w:r w:rsidR="00027945" w:rsidRPr="00027945">
                        <w:rPr>
                          <w:u w:val="single"/>
                        </w:rPr>
                        <w:t>ygtyýaryna işe ugradylýar.</w:t>
                      </w:r>
                    </w:p>
                  </w:txbxContent>
                </v:textbox>
              </v:shape>
            </w:pict>
          </mc:Fallback>
        </mc:AlternateContent>
      </w:r>
    </w:p>
    <w:p w:rsidR="00082C1A" w:rsidRPr="001C75A4" w:rsidRDefault="009448CC">
      <w:pPr>
        <w:pStyle w:val="BodyText21"/>
        <w:ind w:firstLine="0"/>
        <w:rPr>
          <w:lang w:val="tk-TM"/>
        </w:rPr>
      </w:pPr>
      <w:r w:rsidRPr="001C75A4">
        <w:rPr>
          <w:lang w:val="tk-TM"/>
        </w:rPr>
        <w:br/>
      </w:r>
    </w:p>
    <w:p w:rsidR="00082C1A" w:rsidRPr="001C75A4" w:rsidRDefault="00082C1A">
      <w:pPr>
        <w:pStyle w:val="BodyText21"/>
        <w:rPr>
          <w:lang w:val="tk-TM"/>
        </w:rPr>
      </w:pPr>
    </w:p>
    <w:p w:rsidR="00E90A21" w:rsidRPr="001C75A4" w:rsidRDefault="00E90A21">
      <w:pPr>
        <w:pStyle w:val="BodyText21"/>
        <w:rPr>
          <w:lang w:val="tk-TM"/>
        </w:rPr>
      </w:pPr>
    </w:p>
    <w:p w:rsidR="00082C1A" w:rsidRPr="001C75A4" w:rsidRDefault="00082C1A">
      <w:pPr>
        <w:pStyle w:val="BodyText21"/>
        <w:rPr>
          <w:lang w:val="tk-TM"/>
        </w:rPr>
      </w:pPr>
      <w:r w:rsidRPr="001C75A4">
        <w:rPr>
          <w:lang w:val="tk-TM"/>
        </w:rPr>
        <w:t xml:space="preserve">Ýaş hünärmeniň işe iberilen edarasy (kärhanasy, guramasy) ýaş hünärmen iş ýerine gelen gününden soň bäş günüň dowamynda </w:t>
      </w:r>
      <w:r w:rsidR="00027945" w:rsidRPr="001C75A4">
        <w:rPr>
          <w:lang w:val="tk-TM"/>
        </w:rPr>
        <w:t xml:space="preserve">ýokary </w:t>
      </w:r>
      <w:r w:rsidRPr="001C75A4">
        <w:rPr>
          <w:lang w:val="tk-TM"/>
        </w:rPr>
        <w:t>okuw mekdebine hat üsti bilen habar ugratmalydyr.</w:t>
      </w:r>
      <w:r w:rsidR="007E1815" w:rsidRPr="001C75A4">
        <w:rPr>
          <w:lang w:val="tk-TM"/>
        </w:rPr>
        <w:t xml:space="preserve"> </w:t>
      </w:r>
    </w:p>
    <w:p w:rsidR="00082C1A" w:rsidRPr="001C75A4" w:rsidRDefault="00082C1A">
      <w:pPr>
        <w:pStyle w:val="BodyText21"/>
        <w:rPr>
          <w:sz w:val="16"/>
          <w:lang w:val="tk-TM"/>
        </w:rPr>
      </w:pPr>
    </w:p>
    <w:p w:rsidR="00082C1A" w:rsidRPr="001C75A4" w:rsidRDefault="00082C1A">
      <w:pPr>
        <w:pStyle w:val="BodyText21"/>
        <w:rPr>
          <w:lang w:val="tk-TM"/>
        </w:rPr>
      </w:pPr>
      <w:r w:rsidRPr="001C75A4">
        <w:rPr>
          <w:lang w:val="tk-TM"/>
        </w:rPr>
        <w:t xml:space="preserve">Iş ýerine barmaly wagty:  </w:t>
      </w:r>
      <w:r w:rsidR="00E90A21" w:rsidRPr="001C75A4">
        <w:rPr>
          <w:lang w:val="tk-TM"/>
        </w:rPr>
        <w:t>2019-njy ýylyň 1-nji awgusty</w:t>
      </w:r>
    </w:p>
    <w:p w:rsidR="00082C1A" w:rsidRPr="001C75A4" w:rsidRDefault="00082C1A">
      <w:pPr>
        <w:pStyle w:val="BodyText21"/>
        <w:rPr>
          <w:lang w:val="tk-TM"/>
        </w:rPr>
      </w:pPr>
    </w:p>
    <w:p w:rsidR="00E90A21" w:rsidRPr="001C75A4" w:rsidRDefault="00E90A21">
      <w:pPr>
        <w:pStyle w:val="BodyText21"/>
        <w:ind w:left="567" w:firstLine="0"/>
        <w:jc w:val="left"/>
        <w:rPr>
          <w:b/>
          <w:lang w:val="tk-TM"/>
        </w:rPr>
      </w:pPr>
    </w:p>
    <w:p w:rsidR="00082C1A" w:rsidRPr="001C75A4" w:rsidRDefault="00082C1A">
      <w:pPr>
        <w:pStyle w:val="BodyText21"/>
        <w:ind w:left="567" w:firstLine="0"/>
        <w:jc w:val="left"/>
        <w:rPr>
          <w:b/>
          <w:lang w:val="tk-TM"/>
        </w:rPr>
      </w:pPr>
      <w:r w:rsidRPr="001C75A4">
        <w:rPr>
          <w:b/>
          <w:lang w:val="tk-TM"/>
        </w:rPr>
        <w:t>Türkmenistanyň Bilim</w:t>
      </w:r>
      <w:r w:rsidRPr="001C75A4">
        <w:rPr>
          <w:b/>
          <w:lang w:val="tk-TM"/>
        </w:rPr>
        <w:br/>
        <w:t xml:space="preserve">ministriniň orunbasary   </w:t>
      </w:r>
      <w:r w:rsidR="00E90A21" w:rsidRPr="001C75A4">
        <w:rPr>
          <w:b/>
          <w:lang w:val="tk-TM"/>
        </w:rPr>
        <w:tab/>
      </w:r>
      <w:r w:rsidR="00E90A21" w:rsidRPr="001C75A4">
        <w:rPr>
          <w:b/>
          <w:lang w:val="tk-TM"/>
        </w:rPr>
        <w:tab/>
      </w:r>
      <w:r w:rsidR="00E90A21" w:rsidRPr="001C75A4">
        <w:rPr>
          <w:b/>
          <w:lang w:val="tk-TM"/>
        </w:rPr>
        <w:tab/>
      </w:r>
      <w:r w:rsidR="00E90A21" w:rsidRPr="001C75A4">
        <w:rPr>
          <w:b/>
          <w:lang w:val="tk-TM"/>
        </w:rPr>
        <w:tab/>
      </w:r>
      <w:r w:rsidRPr="001C75A4">
        <w:rPr>
          <w:b/>
          <w:lang w:val="tk-TM"/>
        </w:rPr>
        <w:t xml:space="preserve"> </w:t>
      </w:r>
      <w:r w:rsidR="00A356D4" w:rsidRPr="001C75A4">
        <w:rPr>
          <w:b/>
          <w:lang w:val="tk-TM"/>
        </w:rPr>
        <w:t>A.Atabaýewa</w:t>
      </w:r>
    </w:p>
    <w:p w:rsidR="00082C1A" w:rsidRPr="001C75A4" w:rsidRDefault="00082C1A">
      <w:pPr>
        <w:pStyle w:val="BodyText21"/>
        <w:ind w:left="567" w:firstLine="0"/>
        <w:rPr>
          <w:lang w:val="tk-TM"/>
        </w:rPr>
      </w:pPr>
    </w:p>
    <w:p w:rsidR="00082C1A" w:rsidRPr="001C75A4" w:rsidRDefault="00082C1A">
      <w:pPr>
        <w:pStyle w:val="BodyText21"/>
        <w:ind w:left="567" w:firstLine="0"/>
        <w:rPr>
          <w:lang w:val="tk-TM"/>
        </w:rPr>
      </w:pPr>
    </w:p>
    <w:p w:rsidR="00082C1A" w:rsidRPr="001C75A4" w:rsidRDefault="00E90A21">
      <w:pPr>
        <w:pStyle w:val="BodyText21"/>
        <w:ind w:firstLine="0"/>
        <w:jc w:val="center"/>
        <w:rPr>
          <w:spacing w:val="128"/>
          <w:sz w:val="22"/>
          <w:lang w:val="tk-TM"/>
        </w:rPr>
      </w:pPr>
      <w:r w:rsidRPr="001C75A4">
        <w:rPr>
          <w:spacing w:val="128"/>
          <w:sz w:val="22"/>
          <w:lang w:val="tk-TM"/>
        </w:rPr>
        <w:t>_______________________________________</w:t>
      </w:r>
    </w:p>
    <w:p w:rsidR="00082C1A" w:rsidRPr="001C75A4" w:rsidRDefault="00082C1A">
      <w:pPr>
        <w:pStyle w:val="BodyText21"/>
        <w:ind w:firstLine="0"/>
        <w:rPr>
          <w:sz w:val="14"/>
          <w:lang w:val="tk-TM"/>
        </w:rPr>
      </w:pPr>
    </w:p>
    <w:p w:rsidR="00082C1A" w:rsidRPr="001C75A4" w:rsidRDefault="00082C1A">
      <w:pPr>
        <w:pStyle w:val="BodyText21"/>
        <w:ind w:firstLine="0"/>
        <w:jc w:val="center"/>
        <w:rPr>
          <w:lang w:val="tk-TM"/>
        </w:rPr>
      </w:pPr>
      <w:r w:rsidRPr="001C75A4">
        <w:rPr>
          <w:lang w:val="tk-TM"/>
        </w:rPr>
        <w:t>Ýaş hünärmeniň işe iberilen edarasynyň (kärhanasynyň, guramasynyň)</w:t>
      </w:r>
    </w:p>
    <w:p w:rsidR="00082C1A" w:rsidRPr="001C75A4" w:rsidRDefault="00CD4EFF">
      <w:pPr>
        <w:pStyle w:val="BodyText21"/>
        <w:ind w:firstLine="0"/>
        <w:jc w:val="center"/>
        <w:rPr>
          <w:b/>
          <w:lang w:val="tk-TM"/>
        </w:rPr>
      </w:pPr>
      <w:r w:rsidRPr="001C75A4">
        <w:rPr>
          <w:b/>
          <w:u w:val="single"/>
          <w:lang w:val="tk-TM"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15B8C1C" wp14:editId="401AF74C">
                <wp:simplePos x="0" y="0"/>
                <wp:positionH relativeFrom="margin">
                  <wp:posOffset>-49825</wp:posOffset>
                </wp:positionH>
                <wp:positionV relativeFrom="paragraph">
                  <wp:posOffset>337244</wp:posOffset>
                </wp:positionV>
                <wp:extent cx="5975350" cy="350874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35087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4EFF" w:rsidRPr="00E90A21" w:rsidRDefault="00CD4EFF" w:rsidP="00CD4EF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u w:val="single"/>
                                <w:lang w:val="en-US"/>
                              </w:rPr>
                            </w:pPr>
                            <w:r w:rsidRPr="00E90A21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${student_full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B8C1C" id="Text Box 4" o:spid="_x0000_s1030" type="#_x0000_t202" style="position:absolute;left:0;text-align:left;margin-left:-3.9pt;margin-top:26.55pt;width:470.5pt;height:27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" filled="f" stroked="f">
                <v:textbox>
                  <w:txbxContent>
                    <w:p w:rsidR="00CD4EFF" w:rsidRPr="00E90A21" w:rsidRDefault="00CD4EFF" w:rsidP="00CD4EFF">
                      <w:pPr>
                        <w:jc w:val="center"/>
                        <w:rPr>
                          <w:rFonts w:ascii="Times New Roman" w:hAnsi="Times New Roman"/>
                          <w:b/>
                          <w:u w:val="single"/>
                          <w:lang w:val="en-US"/>
                        </w:rPr>
                      </w:pPr>
                      <w:r w:rsidRPr="00E90A21">
                        <w:rPr>
                          <w:rFonts w:ascii="Times New Roman" w:hAnsi="Times New Roman"/>
                          <w:b/>
                          <w:u w:val="single"/>
                        </w:rPr>
                        <w:t>${student_fullname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2C1A" w:rsidRPr="001C75A4">
        <w:rPr>
          <w:b/>
          <w:lang w:val="tk-TM"/>
        </w:rPr>
        <w:t>HASAPLAŞYK   BÖLÜMINE</w:t>
      </w:r>
      <w:r w:rsidRPr="001C75A4">
        <w:rPr>
          <w:b/>
          <w:lang w:val="tk-TM"/>
        </w:rPr>
        <w:br/>
      </w:r>
    </w:p>
    <w:p w:rsidR="00082C1A" w:rsidRPr="001C75A4" w:rsidRDefault="00082C1A">
      <w:pPr>
        <w:pStyle w:val="BodyText21"/>
        <w:ind w:firstLine="0"/>
        <w:rPr>
          <w:sz w:val="8"/>
          <w:lang w:val="tk-TM"/>
        </w:rPr>
      </w:pPr>
    </w:p>
    <w:p w:rsidR="00CD4EFF" w:rsidRPr="001C75A4" w:rsidRDefault="00CD4EFF" w:rsidP="00CD4EFF">
      <w:pPr>
        <w:pStyle w:val="BodyText21"/>
        <w:ind w:firstLine="0"/>
        <w:rPr>
          <w:lang w:val="tk-TM"/>
        </w:rPr>
      </w:pPr>
      <w:r w:rsidRPr="001C75A4">
        <w:rPr>
          <w:u w:val="single"/>
          <w:lang w:val="tk-TM"/>
        </w:rPr>
        <w:t xml:space="preserve">    </w:t>
      </w:r>
    </w:p>
    <w:p w:rsidR="00CD4EFF" w:rsidRPr="001C75A4" w:rsidRDefault="00CD4EFF" w:rsidP="00CD4EFF">
      <w:pPr>
        <w:pStyle w:val="BodyText21"/>
        <w:ind w:firstLine="0"/>
        <w:jc w:val="center"/>
        <w:rPr>
          <w:sz w:val="22"/>
          <w:lang w:val="tk-TM"/>
        </w:rPr>
      </w:pPr>
      <w:r w:rsidRPr="001C75A4">
        <w:rPr>
          <w:sz w:val="22"/>
          <w:lang w:val="tk-TM"/>
        </w:rPr>
        <w:t>(ýaş hünärmeniň familiýasy, ady we atasynyň ady)</w:t>
      </w:r>
    </w:p>
    <w:p w:rsidR="00082C1A" w:rsidRPr="001C75A4" w:rsidRDefault="00697EF4" w:rsidP="00E90A21">
      <w:pPr>
        <w:pStyle w:val="BodyText21"/>
        <w:ind w:firstLine="0"/>
        <w:jc w:val="left"/>
        <w:rPr>
          <w:lang w:val="tk-TM"/>
        </w:rPr>
      </w:pPr>
      <w:r w:rsidRPr="001C75A4">
        <w:rPr>
          <w:sz w:val="20"/>
          <w:u w:val="single"/>
          <w:lang w:val="tk-TM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A87D85D" wp14:editId="68841710">
                <wp:simplePos x="0" y="0"/>
                <wp:positionH relativeFrom="margin">
                  <wp:posOffset>1663866</wp:posOffset>
                </wp:positionH>
                <wp:positionV relativeFrom="paragraph">
                  <wp:posOffset>153780</wp:posOffset>
                </wp:positionV>
                <wp:extent cx="4512282" cy="765313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2282" cy="765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7EF4" w:rsidRPr="00027945" w:rsidRDefault="00697EF4" w:rsidP="00697EF4">
                            <w:pPr>
                              <w:rPr>
                                <w:rFonts w:ascii="Times New Roman" w:hAnsi="Times New Roman"/>
                                <w:u w:val="single"/>
                                <w:lang w:val="en-US"/>
                              </w:rPr>
                            </w:pPr>
                            <w:r w:rsidRPr="003D0194">
                              <w:t>${student_address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87D85D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131pt;margin-top:12.1pt;width:355.3pt;height:6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" filled="f" stroked="f">
                <v:textbox>
                  <w:txbxContent>
                    <w:p w:rsidR="00697EF4" w:rsidRPr="00027945" w:rsidRDefault="00697EF4" w:rsidP="00697EF4">
                      <w:pPr>
                        <w:rPr>
                          <w:rFonts w:ascii="Times New Roman" w:hAnsi="Times New Roman"/>
                          <w:u w:val="single"/>
                          <w:lang w:val="en-US"/>
                        </w:rPr>
                      </w:pPr>
                      <w:bookmarkStart w:id="1" w:name="_GoBack"/>
                      <w:r w:rsidRPr="003D0194">
                        <w:t>${student_address}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CD4EFF" w:rsidRPr="001C75A4">
        <w:rPr>
          <w:u w:val="single"/>
          <w:lang w:val="tk-TM"/>
        </w:rPr>
        <w:br/>
      </w:r>
      <w:r w:rsidR="00082C1A" w:rsidRPr="001C75A4">
        <w:rPr>
          <w:lang w:val="tk-TM"/>
        </w:rPr>
        <w:t>Hemişelik ýaşaýan ýeri:</w:t>
      </w:r>
      <w:r w:rsidR="00372D61" w:rsidRPr="001C75A4">
        <w:rPr>
          <w:lang w:val="tk-TM"/>
        </w:rPr>
        <w:t xml:space="preserve"> </w:t>
      </w:r>
      <w:r w:rsidR="00A356D4" w:rsidRPr="001C75A4">
        <w:rPr>
          <w:lang w:val="tk-TM"/>
        </w:rPr>
        <w:t xml:space="preserve"> </w:t>
      </w:r>
    </w:p>
    <w:p w:rsidR="001C75A4" w:rsidRPr="001C75A4" w:rsidRDefault="001C75A4" w:rsidP="001C75A4">
      <w:pPr>
        <w:pStyle w:val="BodyText21"/>
        <w:rPr>
          <w:sz w:val="24"/>
          <w:lang w:val="tk-TM"/>
        </w:rPr>
      </w:pPr>
    </w:p>
    <w:p w:rsidR="001C75A4" w:rsidRPr="001C75A4" w:rsidRDefault="001C75A4" w:rsidP="001C75A4">
      <w:pPr>
        <w:pStyle w:val="BodyText21"/>
        <w:rPr>
          <w:sz w:val="24"/>
          <w:lang w:val="tk-TM"/>
        </w:rPr>
      </w:pPr>
    </w:p>
    <w:p w:rsidR="001C75A4" w:rsidRPr="001C75A4" w:rsidRDefault="001C75A4" w:rsidP="001C75A4">
      <w:pPr>
        <w:pStyle w:val="BodyText21"/>
        <w:rPr>
          <w:sz w:val="24"/>
          <w:lang w:val="tk-TM"/>
        </w:rPr>
      </w:pPr>
    </w:p>
    <w:p w:rsidR="00082C1A" w:rsidRPr="001C75A4" w:rsidRDefault="001C75A4" w:rsidP="001C75A4">
      <w:pPr>
        <w:pStyle w:val="BodyText21"/>
        <w:rPr>
          <w:sz w:val="24"/>
          <w:lang w:val="tk-TM"/>
        </w:rPr>
      </w:pPr>
      <w:r w:rsidRPr="001C75A4">
        <w:rPr>
          <w:sz w:val="24"/>
          <w:lang w:val="tk-TM"/>
        </w:rPr>
        <w:t xml:space="preserve">Türkmenistanyň Prezidentiniň 2019-njy ýylyň 3-nji fewralynda 1113-nji karary bilen tassyklanan </w:t>
      </w:r>
      <w:r w:rsidRPr="001C75A4">
        <w:rPr>
          <w:sz w:val="24"/>
          <w:lang w:val="tk-TM"/>
        </w:rPr>
        <w:t>“</w:t>
      </w:r>
      <w:r w:rsidRPr="001C75A4">
        <w:rPr>
          <w:sz w:val="24"/>
          <w:lang w:val="tk-TM"/>
        </w:rPr>
        <w:t>Orta hünär we ýokary bilimini edaralaryň uçurymlaryny işe ýollamagyň” Düzgünnam</w:t>
      </w:r>
      <w:r w:rsidRPr="001C75A4">
        <w:rPr>
          <w:sz w:val="24"/>
          <w:lang w:val="tk-TM"/>
        </w:rPr>
        <w:t>a</w:t>
      </w:r>
      <w:r w:rsidRPr="001C75A4">
        <w:rPr>
          <w:sz w:val="24"/>
          <w:lang w:val="tk-TM"/>
        </w:rPr>
        <w:t>syna laýyklykda, döwlet býujetiniň serişdeleriniň hasabyna bilim alan uçurymlara  dynç alyş rugsady döwründe işe ýollanan kärhanalarynyň, edaralarynyň we guramalarynyň hasabyna, işe ýollanan ýerinde harby gulluga çagyrylmagy bilen baglanyşykly işe baş</w:t>
      </w:r>
      <w:r w:rsidRPr="001C75A4">
        <w:rPr>
          <w:sz w:val="24"/>
          <w:lang w:val="tk-TM"/>
        </w:rPr>
        <w:t>la</w:t>
      </w:r>
      <w:r w:rsidRPr="001C75A4">
        <w:rPr>
          <w:sz w:val="24"/>
          <w:lang w:val="tk-TM"/>
        </w:rPr>
        <w:t>madyklara bolsa, orta hünär we ýokary hünär bilimi edaralaryň talyp haky gaznasynyň serişdesiniň</w:t>
      </w:r>
      <w:r w:rsidR="00176A10">
        <w:rPr>
          <w:sz w:val="24"/>
          <w:lang w:val="en-US"/>
        </w:rPr>
        <w:t xml:space="preserve"> </w:t>
      </w:r>
      <w:bookmarkStart w:id="0" w:name="_GoBack"/>
      <w:bookmarkEnd w:id="0"/>
      <w:r w:rsidRPr="001C75A4">
        <w:rPr>
          <w:sz w:val="24"/>
          <w:lang w:val="tk-TM"/>
        </w:rPr>
        <w:t>hasabyna bir aýlyk talyp haky berilýär.</w:t>
      </w:r>
    </w:p>
    <w:sectPr w:rsidR="00082C1A" w:rsidRPr="001C75A4" w:rsidSect="001C75A4">
      <w:headerReference w:type="even" r:id="rId6"/>
      <w:headerReference w:type="default" r:id="rId7"/>
      <w:footerReference w:type="default" r:id="rId8"/>
      <w:pgSz w:w="11906" w:h="16838"/>
      <w:pgMar w:top="1276" w:right="707" w:bottom="284" w:left="1560" w:header="454" w:footer="45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6608" w:rsidRDefault="00AB6608">
      <w:r>
        <w:separator/>
      </w:r>
    </w:p>
  </w:endnote>
  <w:endnote w:type="continuationSeparator" w:id="0">
    <w:p w:rsidR="00AB6608" w:rsidRDefault="00AB6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imesAP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2C1A" w:rsidRDefault="00082C1A">
    <w:pPr>
      <w:pStyle w:val="Footer"/>
      <w:framePr w:wrap="auto" w:vAnchor="text" w:hAnchor="margin" w:xAlign="right" w:y="1"/>
      <w:rPr>
        <w:rStyle w:val="PageNumber"/>
      </w:rPr>
    </w:pPr>
  </w:p>
  <w:p w:rsidR="00082C1A" w:rsidRDefault="00082C1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6608" w:rsidRDefault="00AB6608">
      <w:r>
        <w:separator/>
      </w:r>
    </w:p>
  </w:footnote>
  <w:footnote w:type="continuationSeparator" w:id="0">
    <w:p w:rsidR="00AB6608" w:rsidRDefault="00AB66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2C1A" w:rsidRDefault="00082C1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C1A" w:rsidRDefault="00082C1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2C1A" w:rsidRDefault="00082C1A">
    <w:pPr>
      <w:pStyle w:val="Header"/>
      <w:framePr w:wrap="around" w:vAnchor="text" w:hAnchor="margin" w:xAlign="center" w:y="1"/>
      <w:rPr>
        <w:rStyle w:val="PageNumber"/>
      </w:rPr>
    </w:pPr>
  </w:p>
  <w:p w:rsidR="00082C1A" w:rsidRDefault="00082C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DAzNLA0NjU3MTdT0lEKTi0uzszPAykwrAUAaTvN6iwAAAA="/>
  </w:docVars>
  <w:rsids>
    <w:rsidRoot w:val="00382D01"/>
    <w:rsid w:val="00027945"/>
    <w:rsid w:val="00027A07"/>
    <w:rsid w:val="00082C1A"/>
    <w:rsid w:val="00086459"/>
    <w:rsid w:val="00090CAE"/>
    <w:rsid w:val="000D33D6"/>
    <w:rsid w:val="00143B5A"/>
    <w:rsid w:val="00163E98"/>
    <w:rsid w:val="00176A10"/>
    <w:rsid w:val="001C75A4"/>
    <w:rsid w:val="001E2A28"/>
    <w:rsid w:val="00211B25"/>
    <w:rsid w:val="00252043"/>
    <w:rsid w:val="002B6654"/>
    <w:rsid w:val="00372D61"/>
    <w:rsid w:val="00382D01"/>
    <w:rsid w:val="003D0194"/>
    <w:rsid w:val="003D4E8C"/>
    <w:rsid w:val="005050FE"/>
    <w:rsid w:val="005354B8"/>
    <w:rsid w:val="005B2C91"/>
    <w:rsid w:val="005B475E"/>
    <w:rsid w:val="005C18EA"/>
    <w:rsid w:val="0069560D"/>
    <w:rsid w:val="00696E13"/>
    <w:rsid w:val="00697EF4"/>
    <w:rsid w:val="006A733E"/>
    <w:rsid w:val="006D3090"/>
    <w:rsid w:val="00721C30"/>
    <w:rsid w:val="00745CF8"/>
    <w:rsid w:val="007B08F8"/>
    <w:rsid w:val="007E1815"/>
    <w:rsid w:val="00811CDD"/>
    <w:rsid w:val="008C25F0"/>
    <w:rsid w:val="009448CC"/>
    <w:rsid w:val="00986E58"/>
    <w:rsid w:val="009918BC"/>
    <w:rsid w:val="009A6353"/>
    <w:rsid w:val="00A07D4F"/>
    <w:rsid w:val="00A20E41"/>
    <w:rsid w:val="00A356D4"/>
    <w:rsid w:val="00A7362A"/>
    <w:rsid w:val="00A86A0D"/>
    <w:rsid w:val="00AB6608"/>
    <w:rsid w:val="00AD6D7E"/>
    <w:rsid w:val="00B66C76"/>
    <w:rsid w:val="00B77FF7"/>
    <w:rsid w:val="00CA2D8A"/>
    <w:rsid w:val="00CC0BAF"/>
    <w:rsid w:val="00CD4EFF"/>
    <w:rsid w:val="00D01FE9"/>
    <w:rsid w:val="00D657D9"/>
    <w:rsid w:val="00DE6BB6"/>
    <w:rsid w:val="00DF060B"/>
    <w:rsid w:val="00E067F0"/>
    <w:rsid w:val="00E31454"/>
    <w:rsid w:val="00E90A21"/>
    <w:rsid w:val="00EB6347"/>
    <w:rsid w:val="00F434CE"/>
    <w:rsid w:val="00F5313A"/>
    <w:rsid w:val="00FA2896"/>
    <w:rsid w:val="00FB2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6CD4D9-EB9B-47A5-8D3E-0F497B0E8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AP" w:hAnsi="TimesAP"/>
      <w:sz w:val="28"/>
      <w:lang w:val="ru-RU" w:eastAsia="ru-R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  <w:lang w:val="cs-CZ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/>
      <w:b/>
      <w:lang w:val="cs-CZ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 New Roman" w:hAnsi="Times New Roman"/>
      <w:sz w:val="32"/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</w:style>
  <w:style w:type="paragraph" w:customStyle="1" w:styleId="BodyText31">
    <w:name w:val="Body Text 31"/>
    <w:basedOn w:val="Normal"/>
    <w:pPr>
      <w:jc w:val="both"/>
    </w:pPr>
    <w:rPr>
      <w:rFonts w:ascii="Times New Roman" w:hAnsi="Times New Roman"/>
      <w:b/>
      <w:lang w:val="cs-CZ"/>
    </w:rPr>
  </w:style>
  <w:style w:type="paragraph" w:customStyle="1" w:styleId="BodyText21">
    <w:name w:val="Body Text 21"/>
    <w:basedOn w:val="Normal"/>
    <w:pPr>
      <w:ind w:firstLine="708"/>
      <w:jc w:val="both"/>
    </w:pPr>
    <w:rPr>
      <w:rFonts w:ascii="Times New Roman" w:hAnsi="Times New Roman"/>
      <w:lang w:val="cs-CZ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  <w:ind w:firstLine="709"/>
      <w:jc w:val="both"/>
    </w:pPr>
    <w:rPr>
      <w:rFonts w:ascii="Times New Roman" w:hAnsi="Times New Roman"/>
    </w:rPr>
  </w:style>
  <w:style w:type="paragraph" w:styleId="Footer">
    <w:name w:val="footer"/>
    <w:basedOn w:val="Normal"/>
    <w:semiHidden/>
    <w:pPr>
      <w:tabs>
        <w:tab w:val="center" w:pos="4677"/>
        <w:tab w:val="right" w:pos="9355"/>
      </w:tabs>
      <w:ind w:firstLine="709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2-nji goєundy</vt:lpstr>
      <vt:lpstr>2-nji goєundy</vt:lpstr>
    </vt:vector>
  </TitlesOfParts>
  <Company/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nji goєundy</dc:title>
  <dc:subject/>
  <dc:creator>N. Kuliev</dc:creator>
  <cp:keywords/>
  <cp:lastModifiedBy>Nazar Mammedov</cp:lastModifiedBy>
  <cp:revision>13</cp:revision>
  <cp:lastPrinted>2013-01-23T03:27:00Z</cp:lastPrinted>
  <dcterms:created xsi:type="dcterms:W3CDTF">2019-06-26T08:06:00Z</dcterms:created>
  <dcterms:modified xsi:type="dcterms:W3CDTF">2019-06-27T07:48:00Z</dcterms:modified>
</cp:coreProperties>
</file>